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8" w:name="a-small-poet"/>
      <w:bookmarkEnd w:id="28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-small-poet.-121"/>
      <w:bookmarkEnd w:id="35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-small-poet.-123"/>
      <w:bookmarkEnd w:id="36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a-small-poet.-125"/>
      <w:bookmarkEnd w:id="37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a-philosopher.-129"/>
      <w:bookmarkEnd w:id="38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31"/>
      <w:bookmarkEnd w:id="39"/>
      <w:r>
        <w:t xml:space="preserve">Center [ 131 ]</w:t>
      </w:r>
    </w:p>
    <w:p>
      <w:pPr>
        <w:pStyle w:val="FirstParagraph"/>
      </w:pPr>
      <w:hyperlink w:anchor="double-rule-5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40" w:name="center-a-center-fantastic"/>
      <w:bookmarkEnd w:id="40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fantastic.-133."/>
      <w:bookmarkEnd w:id="41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34"/>
      <w:bookmarkEnd w:id="42"/>
      <w:r>
        <w:t xml:space="preserve">Center [134]</w:t>
      </w:r>
    </w:p>
    <w:p>
      <w:pPr>
        <w:pStyle w:val="Heading1"/>
      </w:pPr>
      <w:bookmarkStart w:id="43" w:name="double-rule"/>
      <w:bookmarkEnd w:id="43"/>
      <w:r>
        <w:t xml:space="preserve">Double Rule</w:t>
      </w:r>
    </w:p>
    <w:p>
      <w:pPr>
        <w:pStyle w:val="Heading1"/>
      </w:pPr>
      <w:bookmarkStart w:id="44" w:name="center-a-center-melancholy-man"/>
      <w:bookmarkEnd w:id="44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45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45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46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center-137"/>
      <w:bookmarkEnd w:id="47"/>
      <w:r>
        <w:t xml:space="preserve">Center [137]</w:t>
      </w:r>
    </w:p>
    <w:p>
      <w:pPr>
        <w:pStyle w:val="Heading1"/>
      </w:pPr>
      <w:bookmarkStart w:id="48" w:name="double-rule-1"/>
      <w:bookmarkEnd w:id="48"/>
      <w:r>
        <w:t xml:space="preserve">Double Rule</w:t>
      </w:r>
    </w:p>
    <w:p>
      <w:pPr>
        <w:pStyle w:val="Heading1"/>
      </w:pPr>
      <w:bookmarkStart w:id="49" w:name="center-an-center-haranguer"/>
      <w:bookmarkEnd w:id="49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50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center-141"/>
      <w:bookmarkEnd w:id="51"/>
      <w:r>
        <w:t xml:space="preserve">Center [ 141 ]</w:t>
      </w:r>
    </w:p>
    <w:p>
      <w:pPr>
        <w:pStyle w:val="Heading1"/>
      </w:pPr>
      <w:bookmarkStart w:id="52" w:name="double-rule-2"/>
      <w:bookmarkEnd w:id="52"/>
      <w:r>
        <w:t xml:space="preserve">Double rule</w:t>
      </w:r>
    </w:p>
    <w:p>
      <w:pPr>
        <w:pStyle w:val="Heading1"/>
      </w:pPr>
      <w:bookmarkStart w:id="53" w:name="center-a-center-popish-priest"/>
      <w:bookmarkEnd w:id="5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5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5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144"/>
      <w:bookmarkEnd w:id="56"/>
      <w:r>
        <w:t xml:space="preserve">center [144]</w:t>
      </w:r>
    </w:p>
    <w:p>
      <w:pPr>
        <w:pStyle w:val="Heading1"/>
      </w:pPr>
      <w:bookmarkStart w:id="57" w:name="double-rule-3"/>
      <w:bookmarkEnd w:id="57"/>
      <w:r>
        <w:t xml:space="preserve">double rule</w:t>
      </w:r>
    </w:p>
    <w:p>
      <w:pPr>
        <w:pStyle w:val="Heading1"/>
      </w:pPr>
      <w:bookmarkStart w:id="58" w:name="center-a-center-traveller"/>
      <w:bookmarkEnd w:id="58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9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center-147"/>
      <w:bookmarkEnd w:id="60"/>
      <w:r>
        <w:t xml:space="preserve">Center [147]</w:t>
      </w:r>
    </w:p>
    <w:p>
      <w:pPr>
        <w:pStyle w:val="Heading1"/>
      </w:pPr>
      <w:bookmarkStart w:id="61" w:name="double-rule-4"/>
      <w:bookmarkEnd w:id="61"/>
      <w:r>
        <w:t xml:space="preserve">Double Rule</w:t>
      </w:r>
    </w:p>
    <w:p>
      <w:pPr>
        <w:pStyle w:val="Heading1"/>
      </w:pPr>
      <w:bookmarkStart w:id="62" w:name="center-a-center-catholic"/>
      <w:bookmarkEnd w:id="62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3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63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center-150"/>
      <w:bookmarkEnd w:id="64"/>
      <w:r>
        <w:t xml:space="preserve">Center [ 150 ]</w:t>
      </w:r>
    </w:p>
    <w:p>
      <w:pPr>
        <w:pStyle w:val="Heading1"/>
      </w:pPr>
      <w:bookmarkStart w:id="65" w:name="double-rule-5"/>
      <w:bookmarkEnd w:id="65"/>
      <w:r>
        <w:t xml:space="preserve">Double Rule</w:t>
      </w:r>
    </w:p>
    <w:p>
      <w:pPr>
        <w:pStyle w:val="Heading1"/>
      </w:pPr>
      <w:bookmarkStart w:id="66" w:name="center-a-center-curious-man"/>
      <w:bookmarkEnd w:id="66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67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8" w:name="a-ranter"/>
      <w:bookmarkEnd w:id="68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9" w:name="a-corrupt-judge"/>
      <w:bookmarkEnd w:id="69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0" w:name="an-amorist"/>
      <w:bookmarkEnd w:id="70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1" w:name="an-astrologer"/>
      <w:bookmarkEnd w:id="7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2" w:name="an-alderman"/>
      <w:bookmarkEnd w:id="72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3" w:name="a-quaker"/>
      <w:bookmarkEnd w:id="73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4" w:name="a-vintner"/>
      <w:bookmarkEnd w:id="74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5" w:name="a-lover"/>
      <w:bookmarkEnd w:id="75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6" w:name="a-bankrupt"/>
      <w:bookmarkEnd w:id="76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7" w:name="a-ribald"/>
      <w:bookmarkEnd w:id="77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c075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40Z</dcterms:created>
  <dcterms:modified xsi:type="dcterms:W3CDTF">2017-07-26T19:21:40Z</dcterms:modified>
</cp:coreProperties>
</file>